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นาโน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TNN2024SEP03_1800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True 5g เสียงโฆษณา สวัสดีค่ะตรวจสอบสภาพอากาศ amenable ขา 3-8 กันยายนนี้กรมอุตุฯเตือนทั่วไทยจะมีฝน หนักถึงหนักมากนะคะ สาเหตุมาจากร่องมรสุมที่พัดผ่านอยู่บริเวณภาคกลางภาคอีสานและเข้าสู่หย่อมความกดอากาศต่ำบริเวณทะเลจีนใต้ ตกลงบ้านเรานั้นก็มีกำลังแรงขึ้นเช่นนี้ทำให้ มีฝนตกหนักถึงหนักมาก เพราะบริเวณภาคกลางภาคตะวันออกกรุงเทพฯและปริมณฑลรวมถึงด้วยค่ะ งั้นช่วงปลายสัปดาห์คาดว่าจะมีฝนเพิ่มขึ้น ก็คือพายุอะไร ที่ปกคลุมอยู่บริเวณประเทศฟิลิปปินส์ แมวน้อยกว่าพายุพรุ่งนี้นะคะจะคาดว่าจะเคลื่อนตัวลงสู่ทะเลแล้วค่ะ กำลังไป กำลังแรงและไต้ฝุ่นตามลำดับและคาดว่าจะขึ้นฝั่งเวียดนาม 8 กันยายน กำลังลงปริเวณประเทศลาวค่ะ พายุลูกพีชเข้าสู่ประเทศไทยนะคะแต่ว่าจะส่งผลทางอ้อมไปดึงลงมา บ้านเรามีกำลังแรง สัปดาห์นี้จะมีฝนเพิ่มขึ้นได้อีก สภาพอากาศแบบลายผ้ากันต่อเลยค่ะ ที่พักเหนือมีฝนฟ้าคะนองร้อยละ 10 ของพื้นที่ญี่ปุ่นจังหวัดเชียงใหม่ ประดิษฐ์ ไทยรัฐ คะนองร้อยละ 70 ของพื้นที่เช่นกันค่ะ เตือนให้ระวังฝนตกหนักบริเวณจังหวัดหนองคายบึงกาฬอุดรธานีสกลนคร นครพนมอำนาจเจริญ ชัยภูมิขอนแก่นร้อยเอ็ด และบุรีรัมย์ คะนองร้อยละ 80 ของพื้นที่และมีฝนตกหนัก จังหวัดนครสวรรค์ ไทยธานีชัยนาท อ่างทอง สุพรรณบุรีลพบุรีสระบุรี บุรีราชบุรีนครปฐมสมุทรสาคร ภาคตะวันออกมีฝนฟ้าคะนองร้อยละ 80 ของพื้นที่ คำเตือนให้ระวังฝนตกหนัก หนักมาก บริเวณจังหวัดนครนายกฉะเชิงเทราปราจีนบุรีสระแก้วชลบุรีระยอง สูงประมาณ 2 เมตร ส่วนทางภาคใต้ค่ะพี่คะนองร้อยละ 60 70 ของพื้นที่ ระวัง ที่เพชรบุรีประจวบคีรีขันธ์ ชุมพรสุราษฎร์ธานีนครศรีธรรมราช ระนองพังงาภูเก็ต กระบี่ สูงประมาณ 12 เมตร มากกว่า 2 เมตร ฝนที่กรุงเทพฯและปริมณฑลนะคะช่วงนี้มีโปร บทร้อยละ 70 ของพื้นที่และมีฝนตกหนักถึงหนักมากบางแห่ง วันนี้จะมีฝนตกหนัก อุณหภูมิกับคุณสุริยาเลยค่ะ 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นาโน ฝึก Revoice พยากรณ์อากาศ TNN2024SEP03_1800</dc:title>
  <dc:creator/>
  <cp:keywords/>
  <dcterms:created xsi:type="dcterms:W3CDTF">2025-04-21T07:05:26Z</dcterms:created>
  <dcterms:modified xsi:type="dcterms:W3CDTF">2025-04-21T07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เมษายน 2568 เวลา 13.17 น.</vt:lpwstr>
  </property>
  <property fmtid="{D5CDD505-2E9C-101B-9397-08002B2CF9AE}" pid="3" name="subtitle">
    <vt:lpwstr/>
  </property>
</Properties>
</file>